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19D64" w14:textId="77777777" w:rsidR="0004652A" w:rsidRDefault="0004652A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758FC983" w14:textId="77777777" w:rsidR="0083237F" w:rsidRPr="00E55C0C" w:rsidRDefault="00E55C0C" w:rsidP="00E92B34">
      <w:pPr>
        <w:pStyle w:val="NoSpacing"/>
        <w:jc w:val="center"/>
        <w:rPr>
          <w:rFonts w:ascii="Garamond" w:hAnsi="Garamond"/>
          <w:sz w:val="24"/>
          <w:szCs w:val="24"/>
        </w:rPr>
      </w:pPr>
      <w:r w:rsidRPr="00E55C0C">
        <w:rPr>
          <w:rFonts w:ascii="Garamond" w:hAnsi="Garamond"/>
          <w:sz w:val="24"/>
          <w:szCs w:val="24"/>
        </w:rPr>
        <w:t>Middle Tennessee State University</w:t>
      </w:r>
    </w:p>
    <w:p w14:paraId="28328BAB" w14:textId="77777777" w:rsidR="00E55C0C" w:rsidRPr="00E55C0C" w:rsidRDefault="00E55C0C" w:rsidP="00E92B34">
      <w:pPr>
        <w:pStyle w:val="NoSpacing"/>
        <w:jc w:val="center"/>
        <w:rPr>
          <w:rFonts w:ascii="Garamond" w:hAnsi="Garamond"/>
          <w:sz w:val="24"/>
          <w:szCs w:val="24"/>
        </w:rPr>
      </w:pPr>
      <w:r w:rsidRPr="00E55C0C">
        <w:rPr>
          <w:rFonts w:ascii="Garamond" w:hAnsi="Garamond"/>
          <w:sz w:val="24"/>
          <w:szCs w:val="24"/>
        </w:rPr>
        <w:t>Speech-Language-Hearing Clinic</w:t>
      </w:r>
    </w:p>
    <w:p w14:paraId="3624FA4F" w14:textId="77777777" w:rsidR="00E55C0C" w:rsidRPr="00E55C0C" w:rsidRDefault="00E55C0C" w:rsidP="00E92B34">
      <w:pPr>
        <w:pStyle w:val="NoSpacing"/>
        <w:jc w:val="center"/>
        <w:rPr>
          <w:rFonts w:ascii="Garamond" w:hAnsi="Garamond"/>
          <w:sz w:val="24"/>
          <w:szCs w:val="24"/>
        </w:rPr>
      </w:pPr>
      <w:r w:rsidRPr="00E55C0C">
        <w:rPr>
          <w:rFonts w:ascii="Garamond" w:hAnsi="Garamond"/>
          <w:sz w:val="24"/>
          <w:szCs w:val="24"/>
        </w:rPr>
        <w:t>P.O. Box 364</w:t>
      </w:r>
    </w:p>
    <w:p w14:paraId="43A384B6" w14:textId="77777777" w:rsidR="00E55C0C" w:rsidRDefault="00E55C0C" w:rsidP="00E92B34">
      <w:pPr>
        <w:pStyle w:val="NoSpacing"/>
        <w:jc w:val="center"/>
        <w:rPr>
          <w:rFonts w:ascii="Garamond" w:hAnsi="Garamond"/>
          <w:sz w:val="24"/>
          <w:szCs w:val="24"/>
        </w:rPr>
      </w:pPr>
      <w:r w:rsidRPr="00E55C0C">
        <w:rPr>
          <w:rFonts w:ascii="Garamond" w:hAnsi="Garamond"/>
          <w:sz w:val="24"/>
          <w:szCs w:val="24"/>
        </w:rPr>
        <w:t>Murfreesboro, TN  37132</w:t>
      </w:r>
    </w:p>
    <w:p w14:paraId="7327160D" w14:textId="77777777" w:rsidR="00EB7DA7" w:rsidRDefault="00EB7DA7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3D85EC0E" w14:textId="77777777" w:rsidR="0004652A" w:rsidRDefault="0004652A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55BDAE53" w14:textId="77777777" w:rsidR="00E55C0C" w:rsidRPr="00E92B34" w:rsidRDefault="00E55C0C" w:rsidP="00E92B34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92B34">
        <w:rPr>
          <w:rFonts w:ascii="Garamond" w:hAnsi="Garamond"/>
          <w:b/>
          <w:sz w:val="24"/>
          <w:szCs w:val="24"/>
        </w:rPr>
        <w:t>CASE HISTORY ADULT SPEECH-LANGUAGE</w:t>
      </w:r>
    </w:p>
    <w:p w14:paraId="68D58CCD" w14:textId="77777777" w:rsidR="00D27C47" w:rsidRDefault="00D27C47" w:rsidP="00D27C47">
      <w:pPr>
        <w:pStyle w:val="NoSpacing"/>
        <w:rPr>
          <w:rFonts w:ascii="Garamond" w:hAnsi="Garamond"/>
          <w:sz w:val="24"/>
          <w:szCs w:val="24"/>
        </w:rPr>
      </w:pPr>
    </w:p>
    <w:p w14:paraId="63878ED4" w14:textId="77777777" w:rsidR="00E55C0C" w:rsidRDefault="00E55C0C" w:rsidP="00177642">
      <w:pPr>
        <w:pStyle w:val="NoSpacing"/>
        <w:spacing w:line="360" w:lineRule="auto"/>
        <w:rPr>
          <w:rFonts w:ascii="Garamond" w:hAnsi="Garamond"/>
          <w:b/>
          <w:sz w:val="24"/>
          <w:szCs w:val="24"/>
          <w:u w:val="single"/>
        </w:rPr>
      </w:pPr>
      <w:r w:rsidRPr="009A159D">
        <w:rPr>
          <w:rFonts w:ascii="Garamond" w:hAnsi="Garamond"/>
          <w:b/>
          <w:sz w:val="24"/>
          <w:szCs w:val="24"/>
          <w:u w:val="single"/>
        </w:rPr>
        <w:t>IDENTIFICATION</w:t>
      </w:r>
    </w:p>
    <w:p w14:paraId="627F4C9B" w14:textId="77777777" w:rsidR="000A34F9" w:rsidRPr="000A34F9" w:rsidRDefault="000A34F9" w:rsidP="00177642">
      <w:pPr>
        <w:pStyle w:val="NoSpacing"/>
        <w:spacing w:line="360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</w:r>
      <w:r>
        <w:rPr>
          <w:rFonts w:ascii="Garamond" w:hAnsi="Garamond"/>
          <w:b/>
          <w:sz w:val="24"/>
          <w:szCs w:val="24"/>
        </w:rPr>
        <w:tab/>
        <w:t xml:space="preserve">         Date ____________________</w:t>
      </w:r>
    </w:p>
    <w:p w14:paraId="48AABE3C" w14:textId="77777777" w:rsidR="00E55C0C" w:rsidRDefault="00E55C0C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Name ________________________________________ Date of Birth ____________ Age _____</w:t>
      </w:r>
    </w:p>
    <w:p w14:paraId="5950DB29" w14:textId="77777777" w:rsidR="00E55C0C" w:rsidRDefault="00E55C0C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ome Address</w:t>
      </w:r>
      <w:r w:rsidR="000A34F9">
        <w:rPr>
          <w:rFonts w:ascii="Garamond" w:hAnsi="Garamond"/>
          <w:sz w:val="24"/>
          <w:szCs w:val="24"/>
        </w:rPr>
        <w:t>/Phone _</w:t>
      </w:r>
      <w:r>
        <w:rPr>
          <w:rFonts w:ascii="Garamond" w:hAnsi="Garamond"/>
          <w:sz w:val="24"/>
          <w:szCs w:val="24"/>
        </w:rPr>
        <w:t>__________________________________________________________</w:t>
      </w:r>
    </w:p>
    <w:p w14:paraId="0DF4AC28" w14:textId="77777777" w:rsidR="00E55C0C" w:rsidRDefault="00E55C0C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ampus</w:t>
      </w:r>
      <w:r w:rsidR="000A34F9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Address</w:t>
      </w:r>
      <w:r w:rsidR="000A34F9">
        <w:rPr>
          <w:rFonts w:ascii="Garamond" w:hAnsi="Garamond"/>
          <w:sz w:val="24"/>
          <w:szCs w:val="24"/>
        </w:rPr>
        <w:t>/Phone</w:t>
      </w:r>
      <w:r>
        <w:rPr>
          <w:rFonts w:ascii="Garamond" w:hAnsi="Garamond"/>
          <w:sz w:val="24"/>
          <w:szCs w:val="24"/>
        </w:rPr>
        <w:t>__________________________________________________________</w:t>
      </w:r>
    </w:p>
    <w:p w14:paraId="7E7D4275" w14:textId="77777777" w:rsidR="00E55C0C" w:rsidRDefault="00E55C0C" w:rsidP="00F6652D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ferred by ___________________</w:t>
      </w:r>
      <w:r>
        <w:rPr>
          <w:rFonts w:ascii="Garamond" w:hAnsi="Garamond"/>
          <w:sz w:val="24"/>
          <w:szCs w:val="24"/>
        </w:rPr>
        <w:tab/>
        <w:t>________________________________________________</w:t>
      </w:r>
    </w:p>
    <w:p w14:paraId="266B9118" w14:textId="77777777" w:rsidR="00E55C0C" w:rsidRDefault="00E55C0C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Name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Address</w:t>
      </w:r>
    </w:p>
    <w:p w14:paraId="07AA12AD" w14:textId="77777777" w:rsidR="00E55C0C" w:rsidRDefault="00E55C0C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ports to be sent to: ____________________________________________________________</w:t>
      </w:r>
    </w:p>
    <w:p w14:paraId="229B18DE" w14:textId="77777777" w:rsidR="00E55C0C" w:rsidRDefault="00E55C0C" w:rsidP="00F6652D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ccupation _________________________Employer __</w:t>
      </w:r>
      <w:r w:rsidR="00D27C47">
        <w:rPr>
          <w:rFonts w:ascii="Garamond" w:hAnsi="Garamond"/>
          <w:sz w:val="24"/>
          <w:szCs w:val="24"/>
        </w:rPr>
        <w:t>__________________</w:t>
      </w:r>
      <w:r>
        <w:rPr>
          <w:rFonts w:ascii="Garamond" w:hAnsi="Garamond"/>
          <w:sz w:val="24"/>
          <w:szCs w:val="24"/>
        </w:rPr>
        <w:t>_______________</w:t>
      </w:r>
    </w:p>
    <w:p w14:paraId="3315C1F5" w14:textId="77777777" w:rsidR="00E55C0C" w:rsidRDefault="00B14179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</w:t>
      </w:r>
      <w:r w:rsidR="00E55C0C">
        <w:rPr>
          <w:rFonts w:ascii="Garamond" w:hAnsi="Garamond"/>
          <w:sz w:val="24"/>
          <w:szCs w:val="24"/>
        </w:rPr>
        <w:t>Business Phone ________________________</w:t>
      </w:r>
    </w:p>
    <w:p w14:paraId="64BEAE84" w14:textId="77777777" w:rsidR="00967E6F" w:rsidRDefault="00967E6F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arital Status ____________ Spouse Name _________________________________ Age ______</w:t>
      </w:r>
    </w:p>
    <w:p w14:paraId="0239E7FB" w14:textId="77777777" w:rsidR="00177642" w:rsidRDefault="00177642" w:rsidP="00F6652D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Name (and relationship) of person filling out form. _____________________________________</w:t>
      </w:r>
    </w:p>
    <w:p w14:paraId="02853C7D" w14:textId="77777777" w:rsidR="00177642" w:rsidRDefault="00177642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Address</w:t>
      </w:r>
      <w:r w:rsidR="000A34F9">
        <w:rPr>
          <w:rFonts w:ascii="Garamond" w:hAnsi="Garamond"/>
          <w:sz w:val="24"/>
          <w:szCs w:val="24"/>
        </w:rPr>
        <w:t>/Phone</w:t>
      </w:r>
      <w:r>
        <w:rPr>
          <w:rFonts w:ascii="Garamond" w:hAnsi="Garamond"/>
          <w:sz w:val="24"/>
          <w:szCs w:val="24"/>
        </w:rPr>
        <w:t>________________________________________________________________</w:t>
      </w:r>
    </w:p>
    <w:p w14:paraId="4C6E32A5" w14:textId="77777777" w:rsidR="00420D4A" w:rsidRDefault="00420D4A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f you speak a language other than English, please state the language. ________________________</w:t>
      </w:r>
    </w:p>
    <w:p w14:paraId="3A99CD5D" w14:textId="77777777" w:rsidR="00D27C47" w:rsidRDefault="00420D4A" w:rsidP="00F6652D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re you bilingual?   □  Yes        □  No</w:t>
      </w:r>
    </w:p>
    <w:p w14:paraId="39682A6C" w14:textId="77777777" w:rsidR="00D27C47" w:rsidRPr="009A159D" w:rsidRDefault="00D27C47" w:rsidP="00E55C0C">
      <w:pPr>
        <w:pStyle w:val="NoSpacing"/>
        <w:rPr>
          <w:rFonts w:ascii="Garamond" w:hAnsi="Garamond"/>
          <w:b/>
          <w:sz w:val="24"/>
          <w:szCs w:val="24"/>
        </w:rPr>
      </w:pPr>
      <w:r w:rsidRPr="009A159D">
        <w:rPr>
          <w:rFonts w:ascii="Garamond" w:hAnsi="Garamond"/>
          <w:b/>
          <w:sz w:val="24"/>
          <w:szCs w:val="24"/>
        </w:rPr>
        <w:t>PHYSICIA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2"/>
        <w:gridCol w:w="4476"/>
        <w:gridCol w:w="1908"/>
      </w:tblGrid>
      <w:tr w:rsidR="00D27C47" w:rsidRPr="00BD534E" w14:paraId="385716E1" w14:textId="77777777" w:rsidTr="00BD534E">
        <w:tc>
          <w:tcPr>
            <w:tcW w:w="3192" w:type="dxa"/>
            <w:shd w:val="clear" w:color="auto" w:fill="auto"/>
          </w:tcPr>
          <w:p w14:paraId="6C304F91" w14:textId="77777777" w:rsidR="00D27C47" w:rsidRPr="00BD534E" w:rsidRDefault="000A34F9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NAME</w:t>
            </w:r>
          </w:p>
        </w:tc>
        <w:tc>
          <w:tcPr>
            <w:tcW w:w="4476" w:type="dxa"/>
            <w:shd w:val="clear" w:color="auto" w:fill="auto"/>
          </w:tcPr>
          <w:p w14:paraId="146961D1" w14:textId="77777777" w:rsidR="00D27C47" w:rsidRPr="00BD534E" w:rsidRDefault="000A34F9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ADDRESS</w:t>
            </w:r>
          </w:p>
        </w:tc>
        <w:tc>
          <w:tcPr>
            <w:tcW w:w="1908" w:type="dxa"/>
            <w:shd w:val="clear" w:color="auto" w:fill="auto"/>
          </w:tcPr>
          <w:p w14:paraId="29DA5762" w14:textId="77777777" w:rsidR="00D27C47" w:rsidRPr="00BD534E" w:rsidRDefault="000A34F9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PHONE</w:t>
            </w:r>
          </w:p>
        </w:tc>
      </w:tr>
      <w:tr w:rsidR="00D27C47" w:rsidRPr="00BD534E" w14:paraId="5E0A4DCD" w14:textId="77777777" w:rsidTr="00BD534E">
        <w:trPr>
          <w:trHeight w:val="432"/>
        </w:trPr>
        <w:tc>
          <w:tcPr>
            <w:tcW w:w="3192" w:type="dxa"/>
            <w:shd w:val="clear" w:color="auto" w:fill="auto"/>
          </w:tcPr>
          <w:p w14:paraId="00158C23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476" w:type="dxa"/>
            <w:shd w:val="clear" w:color="auto" w:fill="auto"/>
          </w:tcPr>
          <w:p w14:paraId="55ADB863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908" w:type="dxa"/>
            <w:shd w:val="clear" w:color="auto" w:fill="auto"/>
          </w:tcPr>
          <w:p w14:paraId="0487851D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D27C47" w:rsidRPr="00BD534E" w14:paraId="3A8BAB3E" w14:textId="77777777" w:rsidTr="00BD534E">
        <w:trPr>
          <w:trHeight w:val="432"/>
        </w:trPr>
        <w:tc>
          <w:tcPr>
            <w:tcW w:w="3192" w:type="dxa"/>
            <w:shd w:val="clear" w:color="auto" w:fill="auto"/>
          </w:tcPr>
          <w:p w14:paraId="4C578804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476" w:type="dxa"/>
            <w:shd w:val="clear" w:color="auto" w:fill="auto"/>
          </w:tcPr>
          <w:p w14:paraId="5509D36C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908" w:type="dxa"/>
            <w:shd w:val="clear" w:color="auto" w:fill="auto"/>
          </w:tcPr>
          <w:p w14:paraId="7500CB7F" w14:textId="77777777" w:rsidR="00D27C47" w:rsidRPr="00BD534E" w:rsidRDefault="00D27C47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1B3536C7" w14:textId="77777777" w:rsidR="00D27C47" w:rsidRDefault="00D27C47" w:rsidP="00E55C0C">
      <w:pPr>
        <w:pStyle w:val="NoSpacing"/>
        <w:rPr>
          <w:rFonts w:ascii="Garamond" w:hAnsi="Garamond"/>
          <w:sz w:val="24"/>
          <w:szCs w:val="24"/>
        </w:rPr>
      </w:pPr>
    </w:p>
    <w:p w14:paraId="63832E2F" w14:textId="77777777" w:rsidR="00967E6F" w:rsidRPr="009A159D" w:rsidRDefault="00967E6F" w:rsidP="00E55C0C">
      <w:pPr>
        <w:pStyle w:val="NoSpacing"/>
        <w:rPr>
          <w:rFonts w:ascii="Garamond" w:hAnsi="Garamond"/>
          <w:b/>
          <w:sz w:val="24"/>
          <w:szCs w:val="24"/>
        </w:rPr>
      </w:pPr>
      <w:r w:rsidRPr="009A159D">
        <w:rPr>
          <w:rFonts w:ascii="Garamond" w:hAnsi="Garamond"/>
          <w:b/>
          <w:sz w:val="24"/>
          <w:szCs w:val="24"/>
        </w:rPr>
        <w:t>CHILDRE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967E6F" w:rsidRPr="00BD534E" w14:paraId="70751260" w14:textId="77777777" w:rsidTr="00BD534E">
        <w:tc>
          <w:tcPr>
            <w:tcW w:w="2394" w:type="dxa"/>
            <w:shd w:val="clear" w:color="auto" w:fill="auto"/>
          </w:tcPr>
          <w:p w14:paraId="3A8F9C43" w14:textId="77777777" w:rsidR="00967E6F" w:rsidRPr="00BD534E" w:rsidRDefault="00967E6F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NAME</w:t>
            </w:r>
          </w:p>
        </w:tc>
        <w:tc>
          <w:tcPr>
            <w:tcW w:w="2394" w:type="dxa"/>
            <w:shd w:val="clear" w:color="auto" w:fill="auto"/>
          </w:tcPr>
          <w:p w14:paraId="326A925A" w14:textId="77777777" w:rsidR="00967E6F" w:rsidRPr="00BD534E" w:rsidRDefault="00967E6F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AGE</w:t>
            </w:r>
          </w:p>
        </w:tc>
        <w:tc>
          <w:tcPr>
            <w:tcW w:w="2394" w:type="dxa"/>
            <w:shd w:val="clear" w:color="auto" w:fill="auto"/>
          </w:tcPr>
          <w:p w14:paraId="3D7D62A2" w14:textId="77777777" w:rsidR="00967E6F" w:rsidRPr="00BD534E" w:rsidRDefault="00967E6F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NAME</w:t>
            </w:r>
          </w:p>
        </w:tc>
        <w:tc>
          <w:tcPr>
            <w:tcW w:w="2394" w:type="dxa"/>
            <w:shd w:val="clear" w:color="auto" w:fill="auto"/>
          </w:tcPr>
          <w:p w14:paraId="0E3DB5D3" w14:textId="77777777" w:rsidR="00967E6F" w:rsidRPr="00BD534E" w:rsidRDefault="00967E6F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AGE</w:t>
            </w:r>
          </w:p>
        </w:tc>
      </w:tr>
      <w:tr w:rsidR="00967E6F" w:rsidRPr="00BD534E" w14:paraId="013A497F" w14:textId="77777777" w:rsidTr="00BD534E">
        <w:trPr>
          <w:trHeight w:val="432"/>
        </w:trPr>
        <w:tc>
          <w:tcPr>
            <w:tcW w:w="2394" w:type="dxa"/>
            <w:shd w:val="clear" w:color="auto" w:fill="auto"/>
          </w:tcPr>
          <w:p w14:paraId="564EEBF4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2CBECBE1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2EA04138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54F2C9F3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967E6F" w:rsidRPr="00BD534E" w14:paraId="279F7A87" w14:textId="77777777" w:rsidTr="00BD534E">
        <w:trPr>
          <w:trHeight w:val="432"/>
        </w:trPr>
        <w:tc>
          <w:tcPr>
            <w:tcW w:w="2394" w:type="dxa"/>
            <w:shd w:val="clear" w:color="auto" w:fill="auto"/>
          </w:tcPr>
          <w:p w14:paraId="342234ED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1F552CE3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21A7B5B4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94" w:type="dxa"/>
            <w:shd w:val="clear" w:color="auto" w:fill="auto"/>
          </w:tcPr>
          <w:p w14:paraId="39F2832F" w14:textId="77777777" w:rsidR="00967E6F" w:rsidRPr="00BD534E" w:rsidRDefault="00967E6F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C2C641C" w14:textId="77777777" w:rsidR="009A159D" w:rsidRDefault="009A159D" w:rsidP="009A159D">
      <w:pPr>
        <w:pStyle w:val="NoSpacing"/>
        <w:rPr>
          <w:rFonts w:ascii="Garamond" w:hAnsi="Garamond"/>
          <w:sz w:val="24"/>
          <w:szCs w:val="24"/>
        </w:rPr>
      </w:pPr>
    </w:p>
    <w:p w14:paraId="3E09628F" w14:textId="77777777" w:rsidR="00967E6F" w:rsidRDefault="00FC218F" w:rsidP="009A159D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Other persons living in the home and relation to family __________________________________</w:t>
      </w:r>
    </w:p>
    <w:p w14:paraId="0916E05E" w14:textId="77777777" w:rsidR="003166A7" w:rsidRDefault="003166A7" w:rsidP="00E55C0C">
      <w:pPr>
        <w:pStyle w:val="NoSpacing"/>
        <w:rPr>
          <w:rFonts w:ascii="Garamond" w:hAnsi="Garamond"/>
          <w:b/>
          <w:sz w:val="24"/>
          <w:szCs w:val="24"/>
        </w:rPr>
      </w:pPr>
    </w:p>
    <w:p w14:paraId="4DAA3683" w14:textId="77777777" w:rsidR="00FC218F" w:rsidRPr="009A159D" w:rsidRDefault="00A44099" w:rsidP="00E55C0C">
      <w:pPr>
        <w:pStyle w:val="NoSpacing"/>
        <w:rPr>
          <w:rFonts w:ascii="Garamond" w:hAnsi="Garamond"/>
          <w:b/>
          <w:sz w:val="24"/>
          <w:szCs w:val="24"/>
        </w:rPr>
      </w:pPr>
      <w:r w:rsidRPr="009A159D">
        <w:rPr>
          <w:rFonts w:ascii="Garamond" w:hAnsi="Garamond"/>
          <w:b/>
          <w:sz w:val="24"/>
          <w:szCs w:val="24"/>
        </w:rPr>
        <w:t>EDUCATIONAL H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8"/>
        <w:gridCol w:w="3060"/>
        <w:gridCol w:w="3420"/>
        <w:gridCol w:w="1368"/>
      </w:tblGrid>
      <w:tr w:rsidR="00177642" w:rsidRPr="00BD534E" w14:paraId="49EAF20A" w14:textId="77777777" w:rsidTr="00BD534E">
        <w:tc>
          <w:tcPr>
            <w:tcW w:w="1728" w:type="dxa"/>
            <w:shd w:val="clear" w:color="auto" w:fill="auto"/>
          </w:tcPr>
          <w:p w14:paraId="15FA1A8E" w14:textId="77777777" w:rsidR="00177642" w:rsidRPr="00BD534E" w:rsidRDefault="00177642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SCHOOL</w:t>
            </w:r>
          </w:p>
        </w:tc>
        <w:tc>
          <w:tcPr>
            <w:tcW w:w="3060" w:type="dxa"/>
            <w:shd w:val="clear" w:color="auto" w:fill="auto"/>
          </w:tcPr>
          <w:p w14:paraId="36D980B2" w14:textId="77777777" w:rsidR="00177642" w:rsidRPr="00BD534E" w:rsidRDefault="00177642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LOCATION</w:t>
            </w:r>
          </w:p>
        </w:tc>
        <w:tc>
          <w:tcPr>
            <w:tcW w:w="3420" w:type="dxa"/>
            <w:shd w:val="clear" w:color="auto" w:fill="auto"/>
          </w:tcPr>
          <w:p w14:paraId="512AEE9A" w14:textId="77777777" w:rsidR="00177642" w:rsidRPr="00BD534E" w:rsidRDefault="00177642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HIGHEST GRADE COMPLETED OR DEGREE</w:t>
            </w:r>
          </w:p>
        </w:tc>
        <w:tc>
          <w:tcPr>
            <w:tcW w:w="1368" w:type="dxa"/>
            <w:shd w:val="clear" w:color="auto" w:fill="auto"/>
          </w:tcPr>
          <w:p w14:paraId="77105DC9" w14:textId="77777777" w:rsidR="00177642" w:rsidRPr="00BD534E" w:rsidRDefault="00177642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DATE</w:t>
            </w:r>
          </w:p>
        </w:tc>
      </w:tr>
      <w:tr w:rsidR="00177642" w:rsidRPr="00BD534E" w14:paraId="37B2B942" w14:textId="77777777" w:rsidTr="00BD534E">
        <w:trPr>
          <w:trHeight w:val="432"/>
        </w:trPr>
        <w:tc>
          <w:tcPr>
            <w:tcW w:w="1728" w:type="dxa"/>
            <w:shd w:val="clear" w:color="auto" w:fill="auto"/>
          </w:tcPr>
          <w:p w14:paraId="55543396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60" w:type="dxa"/>
            <w:shd w:val="clear" w:color="auto" w:fill="auto"/>
          </w:tcPr>
          <w:p w14:paraId="1A4BE60C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6CC52B0E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auto"/>
          </w:tcPr>
          <w:p w14:paraId="6311A9FA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177642" w:rsidRPr="00BD534E" w14:paraId="2040C9F9" w14:textId="77777777" w:rsidTr="00BD534E">
        <w:trPr>
          <w:trHeight w:val="432"/>
        </w:trPr>
        <w:tc>
          <w:tcPr>
            <w:tcW w:w="1728" w:type="dxa"/>
            <w:shd w:val="clear" w:color="auto" w:fill="auto"/>
          </w:tcPr>
          <w:p w14:paraId="5E79DFDB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60" w:type="dxa"/>
            <w:shd w:val="clear" w:color="auto" w:fill="auto"/>
          </w:tcPr>
          <w:p w14:paraId="048DCE52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4F30D9A2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auto"/>
          </w:tcPr>
          <w:p w14:paraId="2019FE62" w14:textId="77777777" w:rsidR="00177642" w:rsidRPr="00BD534E" w:rsidRDefault="00177642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70911D29" w14:textId="77777777" w:rsidR="00177642" w:rsidRDefault="00177642" w:rsidP="00E55C0C">
      <w:pPr>
        <w:pStyle w:val="NoSpacing"/>
        <w:rPr>
          <w:rFonts w:ascii="Garamond" w:hAnsi="Garamond"/>
          <w:sz w:val="24"/>
          <w:szCs w:val="24"/>
        </w:rPr>
      </w:pPr>
    </w:p>
    <w:p w14:paraId="0A18A795" w14:textId="77777777" w:rsidR="00F6652D" w:rsidRDefault="00F6652D" w:rsidP="00E55C0C">
      <w:pPr>
        <w:pStyle w:val="NoSpacing"/>
        <w:rPr>
          <w:rFonts w:ascii="Garamond" w:hAnsi="Garamond"/>
          <w:b/>
          <w:sz w:val="24"/>
          <w:szCs w:val="24"/>
        </w:rPr>
      </w:pPr>
    </w:p>
    <w:p w14:paraId="6EE1B201" w14:textId="77777777" w:rsidR="009F5E80" w:rsidRPr="009F5E80" w:rsidRDefault="009F5E80" w:rsidP="00E55C0C">
      <w:pPr>
        <w:pStyle w:val="NoSpacing"/>
        <w:rPr>
          <w:rFonts w:ascii="Garamond" w:hAnsi="Garamond"/>
          <w:b/>
          <w:sz w:val="24"/>
          <w:szCs w:val="24"/>
        </w:rPr>
      </w:pPr>
      <w:r w:rsidRPr="009F5E80">
        <w:rPr>
          <w:rFonts w:ascii="Garamond" w:hAnsi="Garamond"/>
          <w:b/>
          <w:sz w:val="24"/>
          <w:szCs w:val="24"/>
        </w:rPr>
        <w:lastRenderedPageBreak/>
        <w:t>MEDICAL HISTORY</w:t>
      </w:r>
    </w:p>
    <w:p w14:paraId="6376B703" w14:textId="77777777" w:rsidR="00A44099" w:rsidRDefault="00B14179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Describe any medical or health problems which may be related to your communication problem. </w:t>
      </w:r>
    </w:p>
    <w:p w14:paraId="5C57E899" w14:textId="77777777" w:rsidR="00B14179" w:rsidRDefault="00B14179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33830EBF" w14:textId="77777777" w:rsidR="00B14179" w:rsidRDefault="00B14179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45D99512" w14:textId="77777777" w:rsidR="00B14179" w:rsidRDefault="00B14179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4738ABA8" w14:textId="77777777" w:rsidR="009F5E80" w:rsidRDefault="009F5E80" w:rsidP="00E55C0C">
      <w:pPr>
        <w:pStyle w:val="NoSpacing"/>
        <w:rPr>
          <w:rFonts w:ascii="Garamond" w:hAnsi="Garamond"/>
          <w:sz w:val="24"/>
          <w:szCs w:val="24"/>
        </w:rPr>
      </w:pPr>
    </w:p>
    <w:p w14:paraId="641E16E2" w14:textId="77777777" w:rsidR="0004652A" w:rsidRDefault="0004652A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List period</w:t>
      </w:r>
      <w:r w:rsidR="009F5E80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of hospitalization or medical treatment.</w:t>
      </w:r>
    </w:p>
    <w:p w14:paraId="7160C78C" w14:textId="77777777" w:rsidR="009F5E80" w:rsidRDefault="009F5E80" w:rsidP="00E55C0C">
      <w:pPr>
        <w:pStyle w:val="NoSpacing"/>
        <w:rPr>
          <w:rFonts w:ascii="Garamond" w:hAnsi="Garamond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990"/>
        <w:gridCol w:w="3798"/>
      </w:tblGrid>
      <w:tr w:rsidR="009F5E80" w:rsidRPr="00BD534E" w14:paraId="6C08ED0E" w14:textId="77777777" w:rsidTr="00BD534E">
        <w:tc>
          <w:tcPr>
            <w:tcW w:w="4788" w:type="dxa"/>
            <w:shd w:val="clear" w:color="auto" w:fill="auto"/>
          </w:tcPr>
          <w:p w14:paraId="28D431D5" w14:textId="77777777" w:rsidR="009F5E80" w:rsidRPr="00BD534E" w:rsidRDefault="009F5E80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Hospital/City/State</w:t>
            </w:r>
          </w:p>
        </w:tc>
        <w:tc>
          <w:tcPr>
            <w:tcW w:w="990" w:type="dxa"/>
            <w:shd w:val="clear" w:color="auto" w:fill="auto"/>
          </w:tcPr>
          <w:p w14:paraId="6F88887A" w14:textId="77777777" w:rsidR="009F5E80" w:rsidRPr="00BD534E" w:rsidRDefault="009F5E80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Date</w:t>
            </w:r>
          </w:p>
        </w:tc>
        <w:tc>
          <w:tcPr>
            <w:tcW w:w="3798" w:type="dxa"/>
            <w:shd w:val="clear" w:color="auto" w:fill="auto"/>
          </w:tcPr>
          <w:p w14:paraId="63E890D3" w14:textId="77777777" w:rsidR="009F5E80" w:rsidRPr="00BD534E" w:rsidRDefault="009F5E80" w:rsidP="00BD534E">
            <w:pPr>
              <w:pStyle w:val="NoSpacing"/>
              <w:jc w:val="center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Reason</w:t>
            </w:r>
          </w:p>
        </w:tc>
      </w:tr>
      <w:tr w:rsidR="009F5E80" w:rsidRPr="00BD534E" w14:paraId="7A120F6A" w14:textId="77777777" w:rsidTr="00BD534E">
        <w:trPr>
          <w:trHeight w:val="432"/>
        </w:trPr>
        <w:tc>
          <w:tcPr>
            <w:tcW w:w="4788" w:type="dxa"/>
            <w:shd w:val="clear" w:color="auto" w:fill="auto"/>
          </w:tcPr>
          <w:p w14:paraId="2D7B1C56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6FAD898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98" w:type="dxa"/>
            <w:shd w:val="clear" w:color="auto" w:fill="auto"/>
          </w:tcPr>
          <w:p w14:paraId="405438C1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9F5E80" w:rsidRPr="00BD534E" w14:paraId="25C8B951" w14:textId="77777777" w:rsidTr="00BD534E">
        <w:trPr>
          <w:trHeight w:val="432"/>
        </w:trPr>
        <w:tc>
          <w:tcPr>
            <w:tcW w:w="4788" w:type="dxa"/>
            <w:shd w:val="clear" w:color="auto" w:fill="auto"/>
          </w:tcPr>
          <w:p w14:paraId="21E64467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9DAF6AA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798" w:type="dxa"/>
            <w:shd w:val="clear" w:color="auto" w:fill="auto"/>
          </w:tcPr>
          <w:p w14:paraId="0035AA09" w14:textId="77777777" w:rsidR="009F5E80" w:rsidRPr="00BD534E" w:rsidRDefault="009F5E80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07A2C0D" w14:textId="77777777" w:rsidR="0004652A" w:rsidRDefault="0004652A" w:rsidP="00E55C0C">
      <w:pPr>
        <w:pStyle w:val="NoSpacing"/>
        <w:rPr>
          <w:rFonts w:ascii="Garamond" w:hAnsi="Garamond"/>
          <w:sz w:val="24"/>
          <w:szCs w:val="24"/>
        </w:rPr>
      </w:pPr>
    </w:p>
    <w:p w14:paraId="09F8A580" w14:textId="77777777" w:rsidR="00F37248" w:rsidRDefault="00F3724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lease describe the nature of your communication problem.</w:t>
      </w:r>
      <w:r w:rsidR="00C65D18">
        <w:rPr>
          <w:rFonts w:ascii="Garamond" w:hAnsi="Garamond"/>
          <w:sz w:val="24"/>
          <w:szCs w:val="24"/>
        </w:rPr>
        <w:t xml:space="preserve"> ______________________________</w:t>
      </w:r>
    </w:p>
    <w:p w14:paraId="22F1CA83" w14:textId="77777777" w:rsidR="00F37248" w:rsidRDefault="00F3724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</w:p>
    <w:p w14:paraId="30F2C11B" w14:textId="77777777" w:rsidR="00F37248" w:rsidRDefault="00F3724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</w:p>
    <w:p w14:paraId="6BE70784" w14:textId="77777777" w:rsidR="00F37248" w:rsidRDefault="00F3724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</w:p>
    <w:p w14:paraId="19184393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hat do you think caused the problem? ______________________________________________</w:t>
      </w:r>
    </w:p>
    <w:p w14:paraId="52E5122D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hen did you first notice its presence ________________________________________________</w:t>
      </w:r>
    </w:p>
    <w:p w14:paraId="38F735E5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hat were the circumstances? ______________________________________________________</w:t>
      </w:r>
    </w:p>
    <w:p w14:paraId="7EDB5B18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ave any members of your family had hearing or speech problems? _________________________</w:t>
      </w:r>
    </w:p>
    <w:p w14:paraId="40429DCE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How do you feel your speech problem has affected your social life? _________________________</w:t>
      </w:r>
    </w:p>
    <w:p w14:paraId="56ACCBDD" w14:textId="77777777" w:rsidR="004E3CAE" w:rsidRDefault="004E3CAE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3E15C9EE" w14:textId="77777777" w:rsidR="00ED4886" w:rsidRDefault="00ED4886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How do you feel your speech problem has affected your occupation? ________________________</w:t>
      </w:r>
    </w:p>
    <w:p w14:paraId="64F097D6" w14:textId="77777777" w:rsidR="00ED4886" w:rsidRDefault="00ED4886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______________________________________________________________________________</w:t>
      </w:r>
      <w:r w:rsidR="000B180D">
        <w:rPr>
          <w:rFonts w:ascii="Garamond" w:hAnsi="Garamond"/>
          <w:sz w:val="24"/>
          <w:szCs w:val="24"/>
        </w:rPr>
        <w:t>If you didn’t have a speech problem, how would your life be different? ______________________</w:t>
      </w:r>
    </w:p>
    <w:p w14:paraId="7CFDC78D" w14:textId="77777777" w:rsidR="000B180D" w:rsidRDefault="000B180D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</w:p>
    <w:p w14:paraId="2EDD721F" w14:textId="77777777" w:rsidR="000B180D" w:rsidRDefault="000B180D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006FD985" w14:textId="77777777" w:rsidR="000B180D" w:rsidRDefault="000B180D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escribe the reaction of people, including your immediate family, to your speech problem.  ______________________________________________________________________________</w:t>
      </w:r>
      <w:r w:rsidR="00C11739">
        <w:rPr>
          <w:rFonts w:ascii="Garamond" w:hAnsi="Garamond"/>
          <w:sz w:val="24"/>
          <w:szCs w:val="24"/>
        </w:rPr>
        <w:t>______________________________________________________________________________Do any specific communication situations present difficulty for you? ________________________</w:t>
      </w:r>
    </w:p>
    <w:p w14:paraId="5DF87704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xplain. _______________________________________________________________________</w:t>
      </w:r>
    </w:p>
    <w:p w14:paraId="1FFABB09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70E5FA65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Do you avoid any communication situations? ___________________ Explain. ________________</w:t>
      </w:r>
    </w:p>
    <w:p w14:paraId="41C3E263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 List interests you have or activities you engage in (clubs, hobbies, organizations, etc.): ___________</w:t>
      </w:r>
    </w:p>
    <w:p w14:paraId="12D0C6CF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6E67BAAE" w14:textId="77777777" w:rsidR="00C11739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 What if anything have you tried to do to correct the speech problem? _______________________</w:t>
      </w:r>
    </w:p>
    <w:p w14:paraId="1C7189FE" w14:textId="77777777" w:rsidR="00EE01FA" w:rsidRDefault="00C11739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 ______________________________________________________________________________ Are you coming to the Speech &amp; Hearing Clinic on your own</w:t>
      </w:r>
      <w:r w:rsidR="00582894">
        <w:rPr>
          <w:rFonts w:ascii="Garamond" w:hAnsi="Garamond"/>
          <w:sz w:val="24"/>
          <w:szCs w:val="24"/>
        </w:rPr>
        <w:t xml:space="preserve"> or o</w:t>
      </w:r>
      <w:r w:rsidR="00EE01FA">
        <w:rPr>
          <w:rFonts w:ascii="Garamond" w:hAnsi="Garamond"/>
          <w:sz w:val="24"/>
          <w:szCs w:val="24"/>
        </w:rPr>
        <w:t xml:space="preserve">n the advice of another? </w:t>
      </w:r>
      <w:r w:rsidR="00582894">
        <w:rPr>
          <w:rFonts w:ascii="Garamond" w:hAnsi="Garamond"/>
          <w:sz w:val="24"/>
          <w:szCs w:val="24"/>
        </w:rPr>
        <w:t>_____</w:t>
      </w:r>
      <w:r w:rsidR="00EE01FA">
        <w:rPr>
          <w:rFonts w:ascii="Garamond" w:hAnsi="Garamond"/>
          <w:sz w:val="24"/>
          <w:szCs w:val="24"/>
        </w:rPr>
        <w:t>__</w:t>
      </w:r>
    </w:p>
    <w:p w14:paraId="4AC79496" w14:textId="77777777" w:rsidR="00582894" w:rsidRDefault="00582894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____</w:t>
      </w:r>
    </w:p>
    <w:p w14:paraId="659C2AFD" w14:textId="77777777" w:rsidR="00EE01FA" w:rsidRDefault="00EE01FA" w:rsidP="00E55C0C">
      <w:pPr>
        <w:pStyle w:val="NoSpacing"/>
        <w:rPr>
          <w:rFonts w:ascii="Garamond" w:hAnsi="Garamond"/>
          <w:sz w:val="24"/>
          <w:szCs w:val="24"/>
        </w:rPr>
      </w:pPr>
    </w:p>
    <w:p w14:paraId="332A065A" w14:textId="77777777" w:rsidR="00EE01FA" w:rsidRDefault="00EE01FA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ave you ever received any prior speech or hearing evaluation? _________________</w:t>
      </w:r>
      <w:r w:rsidR="00582894">
        <w:rPr>
          <w:rFonts w:ascii="Garamond" w:hAnsi="Garamond"/>
          <w:sz w:val="24"/>
          <w:szCs w:val="24"/>
        </w:rPr>
        <w:t>___________</w:t>
      </w:r>
    </w:p>
    <w:p w14:paraId="6E426762" w14:textId="77777777" w:rsidR="00EE01FA" w:rsidRDefault="00EE01FA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Therapy? ________________________________________________________</w:t>
      </w:r>
      <w:r w:rsidR="00582894">
        <w:rPr>
          <w:rFonts w:ascii="Garamond" w:hAnsi="Garamond"/>
          <w:sz w:val="24"/>
          <w:szCs w:val="24"/>
        </w:rPr>
        <w:t>___________</w:t>
      </w:r>
      <w:r>
        <w:rPr>
          <w:rFonts w:ascii="Garamond" w:hAnsi="Garamond"/>
          <w:sz w:val="24"/>
          <w:szCs w:val="24"/>
        </w:rPr>
        <w:t>_</w:t>
      </w:r>
    </w:p>
    <w:p w14:paraId="04851FC1" w14:textId="77777777" w:rsidR="00EE01FA" w:rsidRDefault="00EE01FA" w:rsidP="00E55C0C">
      <w:pPr>
        <w:pStyle w:val="NoSpacing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970"/>
        <w:gridCol w:w="1170"/>
        <w:gridCol w:w="3618"/>
      </w:tblGrid>
      <w:tr w:rsidR="00EE01FA" w:rsidRPr="00BD534E" w14:paraId="06B99D49" w14:textId="77777777" w:rsidTr="00BD534E">
        <w:tc>
          <w:tcPr>
            <w:tcW w:w="1818" w:type="dxa"/>
            <w:shd w:val="clear" w:color="auto" w:fill="auto"/>
          </w:tcPr>
          <w:p w14:paraId="021FDA0D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AGENCY</w:t>
            </w:r>
          </w:p>
        </w:tc>
        <w:tc>
          <w:tcPr>
            <w:tcW w:w="2970" w:type="dxa"/>
            <w:shd w:val="clear" w:color="auto" w:fill="auto"/>
          </w:tcPr>
          <w:p w14:paraId="1AFCDB46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ADDRESS</w:t>
            </w:r>
          </w:p>
        </w:tc>
        <w:tc>
          <w:tcPr>
            <w:tcW w:w="1170" w:type="dxa"/>
            <w:shd w:val="clear" w:color="auto" w:fill="auto"/>
          </w:tcPr>
          <w:p w14:paraId="7174C8E5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DATES</w:t>
            </w:r>
          </w:p>
        </w:tc>
        <w:tc>
          <w:tcPr>
            <w:tcW w:w="3618" w:type="dxa"/>
            <w:shd w:val="clear" w:color="auto" w:fill="auto"/>
          </w:tcPr>
          <w:p w14:paraId="284C0070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BD534E">
              <w:rPr>
                <w:rFonts w:ascii="Garamond" w:hAnsi="Garamond"/>
                <w:sz w:val="24"/>
                <w:szCs w:val="24"/>
              </w:rPr>
              <w:t>RESULTS</w:t>
            </w:r>
          </w:p>
        </w:tc>
      </w:tr>
      <w:tr w:rsidR="00EE01FA" w:rsidRPr="00BD534E" w14:paraId="5D5E4488" w14:textId="77777777" w:rsidTr="00BD534E">
        <w:trPr>
          <w:trHeight w:val="432"/>
        </w:trPr>
        <w:tc>
          <w:tcPr>
            <w:tcW w:w="1818" w:type="dxa"/>
            <w:shd w:val="clear" w:color="auto" w:fill="auto"/>
          </w:tcPr>
          <w:p w14:paraId="19D3AFC5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690ADF85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612DF20B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618" w:type="dxa"/>
            <w:shd w:val="clear" w:color="auto" w:fill="auto"/>
          </w:tcPr>
          <w:p w14:paraId="3AAB6C15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  <w:tr w:rsidR="00EE01FA" w:rsidRPr="00BD534E" w14:paraId="1D2AC2C8" w14:textId="77777777" w:rsidTr="00BD534E">
        <w:trPr>
          <w:trHeight w:val="432"/>
        </w:trPr>
        <w:tc>
          <w:tcPr>
            <w:tcW w:w="1818" w:type="dxa"/>
            <w:shd w:val="clear" w:color="auto" w:fill="auto"/>
          </w:tcPr>
          <w:p w14:paraId="04780C9F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auto"/>
          </w:tcPr>
          <w:p w14:paraId="0C88E2DE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7A740D7A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618" w:type="dxa"/>
            <w:shd w:val="clear" w:color="auto" w:fill="auto"/>
          </w:tcPr>
          <w:p w14:paraId="5135EF50" w14:textId="77777777" w:rsidR="00EE01FA" w:rsidRPr="00BD534E" w:rsidRDefault="00EE01FA" w:rsidP="00E55C0C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0C7F29A8" w14:textId="77777777" w:rsidR="00EE01FA" w:rsidRDefault="00EE01FA" w:rsidP="00E55C0C">
      <w:pPr>
        <w:pStyle w:val="NoSpacing"/>
        <w:rPr>
          <w:rFonts w:ascii="Garamond" w:hAnsi="Garamond"/>
          <w:sz w:val="24"/>
          <w:szCs w:val="24"/>
        </w:rPr>
      </w:pPr>
    </w:p>
    <w:p w14:paraId="056DD1F3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id prior evaluation or therapy relate to the present problem? _____________________________</w:t>
      </w:r>
    </w:p>
    <w:p w14:paraId="611C086E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ow effective has prior therapy been in helping you with your problem</w:t>
      </w:r>
      <w:r w:rsidR="00EB7DA7">
        <w:rPr>
          <w:rFonts w:ascii="Garamond" w:hAnsi="Garamond"/>
          <w:sz w:val="24"/>
          <w:szCs w:val="24"/>
        </w:rPr>
        <w:t>?</w:t>
      </w:r>
      <w:r>
        <w:rPr>
          <w:rFonts w:ascii="Garamond" w:hAnsi="Garamond"/>
          <w:sz w:val="24"/>
          <w:szCs w:val="24"/>
        </w:rPr>
        <w:t xml:space="preserve">  (What helped the most/least?) ___________________________________________________________________ </w:t>
      </w:r>
      <w:r w:rsidR="00323062">
        <w:rPr>
          <w:rFonts w:ascii="Garamond" w:hAnsi="Garamond"/>
          <w:sz w:val="24"/>
          <w:szCs w:val="24"/>
        </w:rPr>
        <w:t>__</w:t>
      </w:r>
      <w:r>
        <w:rPr>
          <w:rFonts w:ascii="Garamond" w:hAnsi="Garamond"/>
          <w:sz w:val="24"/>
          <w:szCs w:val="24"/>
        </w:rPr>
        <w:t>____________________________________________________________________________</w:t>
      </w:r>
    </w:p>
    <w:p w14:paraId="0B7C43CC" w14:textId="77777777" w:rsidR="00A82582" w:rsidRDefault="0032306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</w:t>
      </w:r>
      <w:r w:rsidR="00A82582">
        <w:rPr>
          <w:rFonts w:ascii="Garamond" w:hAnsi="Garamond"/>
          <w:sz w:val="24"/>
          <w:szCs w:val="24"/>
        </w:rPr>
        <w:t>____________________________________________________________________________</w:t>
      </w:r>
    </w:p>
    <w:p w14:paraId="3941A8CD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f therapy was terminated, describe why. ______________________________________________</w:t>
      </w:r>
    </w:p>
    <w:p w14:paraId="26F58316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ow long has the present problem existed? ___________________________________________</w:t>
      </w:r>
    </w:p>
    <w:p w14:paraId="33B2A8D4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as the nature of the problem changed at any time? _______________ Explain. ______________</w:t>
      </w:r>
    </w:p>
    <w:p w14:paraId="68038B94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________________________________________________________________________</w:t>
      </w:r>
      <w:r w:rsidR="00323062">
        <w:rPr>
          <w:rFonts w:ascii="Garamond" w:hAnsi="Garamond"/>
          <w:sz w:val="24"/>
          <w:szCs w:val="24"/>
        </w:rPr>
        <w:t>___</w:t>
      </w:r>
      <w:r>
        <w:rPr>
          <w:rFonts w:ascii="Garamond" w:hAnsi="Garamond"/>
          <w:sz w:val="24"/>
          <w:szCs w:val="24"/>
        </w:rPr>
        <w:t>_List any additional sources of information which may be helpful to us in assisting with your problem.  ______________________________________________________________________</w:t>
      </w:r>
    </w:p>
    <w:p w14:paraId="6B0EA04E" w14:textId="77777777" w:rsidR="00A82582" w:rsidRDefault="00AF4F7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</w:t>
      </w:r>
      <w:r w:rsidR="00A82582">
        <w:rPr>
          <w:rFonts w:ascii="Garamond" w:hAnsi="Garamond"/>
          <w:sz w:val="24"/>
          <w:szCs w:val="24"/>
        </w:rPr>
        <w:t>____________________________________________________________________________</w:t>
      </w:r>
    </w:p>
    <w:p w14:paraId="2B28ADA0" w14:textId="77777777" w:rsidR="00A82582" w:rsidRDefault="00A82582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</w:t>
      </w:r>
      <w:r w:rsidR="00AF4F78">
        <w:rPr>
          <w:rFonts w:ascii="Garamond" w:hAnsi="Garamond"/>
          <w:sz w:val="24"/>
          <w:szCs w:val="24"/>
        </w:rPr>
        <w:t>__</w:t>
      </w: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  <w:r w:rsidR="00AF4F78">
        <w:rPr>
          <w:rFonts w:ascii="Garamond" w:hAnsi="Garamond"/>
          <w:sz w:val="24"/>
          <w:szCs w:val="24"/>
        </w:rPr>
        <w:t>__</w:t>
      </w:r>
      <w:r>
        <w:rPr>
          <w:rFonts w:ascii="Garamond" w:hAnsi="Garamond"/>
          <w:sz w:val="24"/>
          <w:szCs w:val="24"/>
        </w:rPr>
        <w:t>___________________________________________________________________________</w:t>
      </w:r>
      <w:r w:rsidR="00AF4F78">
        <w:rPr>
          <w:rFonts w:ascii="Garamond" w:hAnsi="Garamond"/>
          <w:sz w:val="24"/>
          <w:szCs w:val="24"/>
        </w:rPr>
        <w:t>__</w:t>
      </w:r>
      <w:r>
        <w:rPr>
          <w:rFonts w:ascii="Garamond" w:hAnsi="Garamond"/>
          <w:sz w:val="24"/>
          <w:szCs w:val="24"/>
        </w:rPr>
        <w:t>_____________________________________________________________________________</w:t>
      </w:r>
      <w:r w:rsidR="00AF4F78">
        <w:rPr>
          <w:rFonts w:ascii="Garamond" w:hAnsi="Garamond"/>
          <w:sz w:val="24"/>
          <w:szCs w:val="24"/>
        </w:rPr>
        <w:t>___</w:t>
      </w:r>
      <w:r>
        <w:rPr>
          <w:rFonts w:ascii="Garamond" w:hAnsi="Garamond"/>
          <w:sz w:val="24"/>
          <w:szCs w:val="24"/>
        </w:rPr>
        <w:t>_________________________________________________________________________</w:t>
      </w:r>
    </w:p>
    <w:p w14:paraId="52998C25" w14:textId="77777777" w:rsidR="00A82582" w:rsidRDefault="00AF4F78" w:rsidP="00BD534E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__</w:t>
      </w:r>
      <w:r w:rsidR="00A82582">
        <w:rPr>
          <w:rFonts w:ascii="Garamond" w:hAnsi="Garamond"/>
          <w:sz w:val="24"/>
          <w:szCs w:val="24"/>
        </w:rPr>
        <w:t>____________________________________________________________________________</w:t>
      </w:r>
    </w:p>
    <w:sectPr w:rsidR="00A82582" w:rsidSect="00EB7DA7">
      <w:footerReference w:type="default" r:id="rId6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200A8" w14:textId="77777777" w:rsidR="002972BE" w:rsidRDefault="002972BE" w:rsidP="00EB7DA7">
      <w:pPr>
        <w:spacing w:after="0" w:line="240" w:lineRule="auto"/>
      </w:pPr>
      <w:r>
        <w:separator/>
      </w:r>
    </w:p>
  </w:endnote>
  <w:endnote w:type="continuationSeparator" w:id="0">
    <w:p w14:paraId="2C518690" w14:textId="77777777" w:rsidR="002972BE" w:rsidRDefault="002972BE" w:rsidP="00EB7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38814" w14:textId="77777777" w:rsidR="00AE1842" w:rsidRDefault="00AE1842" w:rsidP="00AE1842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t xml:space="preserve"> | </w:t>
    </w:r>
    <w:r w:rsidRPr="00AE1842">
      <w:rPr>
        <w:color w:val="808080"/>
        <w:spacing w:val="60"/>
      </w:rPr>
      <w:t>Page</w:t>
    </w:r>
  </w:p>
  <w:p w14:paraId="44C81FE9" w14:textId="77777777" w:rsidR="00EB7DA7" w:rsidRDefault="00EB7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24A0C" w14:textId="77777777" w:rsidR="002972BE" w:rsidRDefault="002972BE" w:rsidP="00EB7DA7">
      <w:pPr>
        <w:spacing w:after="0" w:line="240" w:lineRule="auto"/>
      </w:pPr>
      <w:r>
        <w:separator/>
      </w:r>
    </w:p>
  </w:footnote>
  <w:footnote w:type="continuationSeparator" w:id="0">
    <w:p w14:paraId="01525B9E" w14:textId="77777777" w:rsidR="002972BE" w:rsidRDefault="002972BE" w:rsidP="00EB7D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QwNTOxsDCzNDBQ0lEKTi0uzszPAykwrAUAQRkRFiwAAAA="/>
  </w:docVars>
  <w:rsids>
    <w:rsidRoot w:val="00E55C0C"/>
    <w:rsid w:val="0004652A"/>
    <w:rsid w:val="000A34F9"/>
    <w:rsid w:val="000B180D"/>
    <w:rsid w:val="00177642"/>
    <w:rsid w:val="002972BE"/>
    <w:rsid w:val="003166A7"/>
    <w:rsid w:val="00323062"/>
    <w:rsid w:val="00420D4A"/>
    <w:rsid w:val="004E3CAE"/>
    <w:rsid w:val="00582894"/>
    <w:rsid w:val="0083237F"/>
    <w:rsid w:val="00967E6F"/>
    <w:rsid w:val="009A159D"/>
    <w:rsid w:val="009F5E80"/>
    <w:rsid w:val="00A44099"/>
    <w:rsid w:val="00A82582"/>
    <w:rsid w:val="00AE1842"/>
    <w:rsid w:val="00AF4F78"/>
    <w:rsid w:val="00B14179"/>
    <w:rsid w:val="00BD534E"/>
    <w:rsid w:val="00C11739"/>
    <w:rsid w:val="00C65D18"/>
    <w:rsid w:val="00D14673"/>
    <w:rsid w:val="00D27C47"/>
    <w:rsid w:val="00E3596A"/>
    <w:rsid w:val="00E55C0C"/>
    <w:rsid w:val="00E92B34"/>
    <w:rsid w:val="00EB7DA7"/>
    <w:rsid w:val="00ED4886"/>
    <w:rsid w:val="00EE01FA"/>
    <w:rsid w:val="00F37248"/>
    <w:rsid w:val="00F6652D"/>
    <w:rsid w:val="00FC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A8EA25A"/>
  <w15:chartTrackingRefBased/>
  <w15:docId w15:val="{FAE6764F-B14D-4DF1-AFCD-B377A997E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5C0C"/>
    <w:rPr>
      <w:sz w:val="22"/>
      <w:szCs w:val="22"/>
    </w:rPr>
  </w:style>
  <w:style w:type="table" w:styleId="TableGrid">
    <w:name w:val="Table Grid"/>
    <w:basedOn w:val="TableNormal"/>
    <w:uiPriority w:val="59"/>
    <w:rsid w:val="00D27C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7D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B7DA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B7D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B7DA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3</Words>
  <Characters>537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 Tennnessee State University</Company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dle Tennessee State University</dc:creator>
  <cp:keywords/>
  <cp:lastModifiedBy>Tammy R. Walker</cp:lastModifiedBy>
  <cp:revision>2</cp:revision>
  <dcterms:created xsi:type="dcterms:W3CDTF">2022-10-13T16:11:00Z</dcterms:created>
  <dcterms:modified xsi:type="dcterms:W3CDTF">2022-10-13T16:11:00Z</dcterms:modified>
</cp:coreProperties>
</file>